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Koffk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ffk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2 Krsul Drive Fluint 4853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e.koffk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025200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